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São Paulo, SP, Brazil</w:t>
      </w:r>
    </w:p>
    <w:p>
      <w:pPr>
        <w:pStyle w:val="BodyText"/>
      </w:pPr>
      <w:r>
        <w:t xml:space="preserve">Dear Hiring Manager,</w:t>
      </w:r>
    </w:p>
    <w:p>
      <w:pPr>
        <w:pStyle w:val="BodyText"/>
      </w:pPr>
      <w:r>
        <w:t xml:space="preserve">I am writing to express my enthusiastic interest in the Electronics Engineer position at your esteemed organization in Brazil São Paulo. As a highly motivated and technically proficient electronics engineer with a strong foundation in both theoretical knowledge and practical application, I am eager to contribute my expertise to drive innovation and excellence within your team. With my background in designing, developing, and optimizing electronic systems, coupled with a deep understanding of the dynamic technological landscape in Brazil São Paulo, I am confident that I can add significant value to your company's objectives.</w:t>
      </w:r>
    </w:p>
    <w:p>
      <w:pPr>
        <w:pStyle w:val="BodyText"/>
      </w:pPr>
      <w:r>
        <w:t xml:space="preserve">The electronics industry in Brazil São Paulo is experiencing rapid growth, driven by advancements in automation, renewable energy solutions, and smart infrastructure. As an Electronics Engineer with over [X years] of experience in this field, I have consistently demonstrated the ability to adapt to evolving technological demands and deliver high-quality results. My career has been dedicated to bridging the gap between cutting-edge innovation and real-world applications, a mission that aligns perfectly with your organization's vision.</w:t>
      </w:r>
    </w:p>
    <w:p>
      <w:pPr>
        <w:pStyle w:val="BodyText"/>
      </w:pPr>
      <w:r>
        <w:t xml:space="preserve">One of my most notable achievements as an Electronics Engineer was leading a team to develop a custom circuit design for industrial automation systems, which improved operational efficiency by 30% in a major manufacturing facility in Brazil São Paulo. This project required not only technical expertise but also close collaboration with local stakeholders to ensure compliance with regional standards and regulatory requirements. The success of this initiative underscored my ability to navigate complex technical challenges while maintaining a focus on practical, scalable solutions.</w:t>
      </w:r>
    </w:p>
    <w:p>
      <w:pPr>
        <w:pStyle w:val="BodyText"/>
      </w:pPr>
      <w:r>
        <w:t xml:space="preserve">My educational background includes a [Degree in Electronics Engineering] from [University Name], where I graduated with honors and was recognized for my research on [specific project or topic relevant to electronics engineering]. This foundation has been further strengthened by my professional experience in both multinational corporations and local startups in Brazil São Paulo. For instance, during my tenure at [Previous Company], I contributed to the development of IoT-based monitoring systems for renewable energy projects, which were deployed across multiple regions in Brazil. These experiences have honed my skills in circuit design, signal processing, and embedded systems development—key areas that are critical to your company's operations.</w:t>
      </w:r>
    </w:p>
    <w:p>
      <w:pPr>
        <w:pStyle w:val="BodyText"/>
      </w:pPr>
      <w:r>
        <w:t xml:space="preserve">What sets me apart as an Electronics Engineer is my commitment to continuous learning and staying abreast of the latest industry trends. I regularly attend technical workshops and conferences in Brazil São Paulo, such as the [Name of Local Electronics Conference], where I have had the opportunity to network with industry leaders and gain insights into emerging technologies. For example, my participation in a recent seminar on AI-driven electronics design provided me with valuable knowledge that I immediately applied to optimize a project's power management system, reducing energy consumption by 15%.</w:t>
      </w:r>
    </w:p>
    <w:p>
      <w:pPr>
        <w:pStyle w:val="BodyText"/>
      </w:pPr>
      <w:r>
        <w:t xml:space="preserve">In addition to my technical skills, I possess strong interpersonal and communication abilities that enable me to work effectively in diverse teams. As an Electronics Engineer in Brazil São Paulo, I have collaborated with cross-functional teams of engineers, project managers, and clients to deliver projects on time and within budget. My ability to translate complex technical concepts into clear, actionable plans has been instrumental in ensuring seamless collaboration between departments. For instance, I once coordinated a team of 10 engineers to develop a prototype for a smart grid system, which was later adopted by a leading energy provider in the region.</w:t>
      </w:r>
    </w:p>
    <w:p>
      <w:pPr>
        <w:pStyle w:val="BodyText"/>
      </w:pPr>
      <w:r>
        <w:t xml:space="preserve">Another critical aspect of my work as an Electronics Engineer is my focus on sustainability and cost-effectiveness. In Brazil São Paulo, where environmental regulations are increasingly stringent, I have prioritized the use of eco-friendly materials and energy-efficient designs in all projects. A recent example is my work on a low-power sensor network for agricultural monitoring, which not only reduced operational costs but also minimized environmental impact—a solution that has since been replicated in several other regions.</w:t>
      </w:r>
    </w:p>
    <w:p>
      <w:pPr>
        <w:pStyle w:val="BodyText"/>
      </w:pPr>
      <w:r>
        <w:t xml:space="preserve">What excites me most about the opportunity to join your organization is the chance to contribute to a company that values innovation and technical excellence. Brazil São Paulo is a hub of technological advancement, and I am eager to be part of an environment where creativity and expertise converge to solve complex challenges. My goal as an Electronics Engineer is not only to meet project requirements but also to exceed expectations by delivering solutions that are both cutting-edge and practical.</w:t>
      </w:r>
    </w:p>
    <w:p>
      <w:pPr>
        <w:pStyle w:val="BodyText"/>
      </w:pPr>
      <w:r>
        <w:t xml:space="preserve">I am particularly drawn to your company's focus on [specific project, product, or initiative mentioned in the job posting], as this aligns closely with my professional interests and experience. I am confident that my technical acumen, combined with my passion for electronics engineering, will enable me to make a meaningful contribution to your team. I would welcome the opportunity to discuss how my skills and experiences align with your needs in greater detail.</w:t>
      </w:r>
    </w:p>
    <w:p>
      <w:pPr>
        <w:pStyle w:val="BodyText"/>
      </w:pPr>
      <w:r>
        <w:t xml:space="preserve">Thank you for considering my application. I am available at your convenience for an interview and can be reached at [Phone Number] or [Email Address]. I look forward to the possibility of contributing to your company's success in Brazil São Paulo as an Electronics Engineer.</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Brazil São Paulo</dc:title>
  <dc:creator/>
  <cp:keywords/>
  <dcterms:created xsi:type="dcterms:W3CDTF">2025-12-11T07:49:17Z</dcterms:created>
  <dcterms:modified xsi:type="dcterms:W3CDTF">2025-12-11T07:49:17Z</dcterms:modified>
</cp:coreProperties>
</file>

<file path=docProps/custom.xml><?xml version="1.0" encoding="utf-8"?>
<Properties xmlns="http://schemas.openxmlformats.org/officeDocument/2006/custom-properties" xmlns:vt="http://schemas.openxmlformats.org/officeDocument/2006/docPropsVTypes"/>
</file>